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ceb450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ceb4504-9390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2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3EMAxCt0D235INfED6u89J5tGoVdM+EAabFPOziFd9A3Co7cHwvnzwu/79hjmCGh4eX37Z4uH4Mt6z2+MJh7jPCh7MTquCJ8nOiN909MMt9K6Cv14IOZieemirH1QuSHeg91s8uWEJhUvLuNbPhfKacWzNVj+qW2wzzbNQrzHUJZJO4Fj7YYjcrrmgn2sVQToSKLJbfsykEQkZFPxwte4UR6AI7ueNdjj919BPICl6YnKjXsc8MyZOwS1ehhYINefWGk8e0ONhGQVXyGeX65Mule/zKkmfuUtvb/ESfHRaOZ5ZyedxtDhMDxrnx3MY+S7k1TxHuWe4kH+BirPmyg7epP/sTuX/AAnpGzAF/W7/MefcFPxFGu+2diFPX/y/+wX7FF9Ic2IwF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razy comment... But I still love it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ceb4504-9390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2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6ceb4504-9390-11e8-bf3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6ceb4504-9390-11e8-bf3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ceb4504</dc:title>
  <dc:creator/>
  <cp:keywords/>
  <dcterms:created xsi:type="dcterms:W3CDTF">2026-05-02T14:22:24Z</dcterms:created>
  <dcterms:modified xsi:type="dcterms:W3CDTF">2026-05-02T14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